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Pr="00BA01E9" w:rsidRDefault="00DB5E70" w:rsidP="00DB5E70">
      <w:pPr>
        <w:jc w:val="right"/>
        <w:rPr>
          <w:b/>
        </w:rPr>
      </w:pPr>
    </w:p>
    <w:p w14:paraId="206D08D0" w14:textId="48E8029D" w:rsidR="00DB5E70" w:rsidRDefault="00D418F2" w:rsidP="00DB5E70">
      <w:pPr>
        <w:rPr>
          <w:b/>
        </w:rPr>
      </w:pPr>
      <w:r>
        <w:rPr>
          <w:b/>
        </w:rPr>
        <w:t xml:space="preserve">Arithmetic with Polynomials and Rational Expressions </w:t>
      </w:r>
      <w:r w:rsidR="00C16BC1" w:rsidRPr="00BA01E9">
        <w:rPr>
          <w:b/>
        </w:rPr>
        <w:t>(</w:t>
      </w:r>
      <w:r>
        <w:rPr>
          <w:b/>
        </w:rPr>
        <w:t>A.APR.</w:t>
      </w:r>
      <w:r w:rsidR="00377D6E">
        <w:rPr>
          <w:b/>
        </w:rPr>
        <w:t>2</w:t>
      </w:r>
      <w:r w:rsidR="00383C2A" w:rsidRPr="00BA01E9">
        <w:rPr>
          <w:b/>
        </w:rPr>
        <w:t>)</w:t>
      </w:r>
    </w:p>
    <w:p w14:paraId="139E3859" w14:textId="77777777" w:rsidR="00F216CE" w:rsidRPr="00BA01E9" w:rsidRDefault="00F216CE" w:rsidP="00DB5E70">
      <w:pPr>
        <w:rPr>
          <w:b/>
        </w:rPr>
      </w:pPr>
    </w:p>
    <w:p w14:paraId="5C330A8C" w14:textId="71840718" w:rsidR="001D5998" w:rsidRDefault="00377D6E" w:rsidP="00D418F2">
      <w:r>
        <w:t xml:space="preserve">Let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2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 xml:space="preserve"> and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x</m:t>
        </m:r>
        <m:r>
          <w:rPr>
            <w:rFonts w:ascii="Cambria Math" w:hAnsi="Cambria Math"/>
          </w:rPr>
          <m:t>-4</m:t>
        </m:r>
      </m:oMath>
      <w:r>
        <w:t>. Which statements are true?</w:t>
      </w:r>
    </w:p>
    <w:p w14:paraId="026D71F7" w14:textId="6D46B291" w:rsidR="00D418F2" w:rsidRDefault="00377D6E" w:rsidP="00D418F2">
      <w:r>
        <w:t>Select all that apply.</w:t>
      </w:r>
    </w:p>
    <w:p w14:paraId="6CE5D669" w14:textId="77777777" w:rsidR="00DB5E70" w:rsidRDefault="00DB5E70" w:rsidP="00DB5E70"/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3397"/>
        <w:gridCol w:w="1260"/>
        <w:gridCol w:w="6115"/>
      </w:tblGrid>
      <w:tr w:rsidR="0028115A" w14:paraId="690F12B7" w14:textId="77777777" w:rsidTr="00377D6E">
        <w:tc>
          <w:tcPr>
            <w:tcW w:w="3397" w:type="dxa"/>
            <w:shd w:val="clear" w:color="auto" w:fill="95B3D7" w:themeFill="accent1" w:themeFillTint="99"/>
          </w:tcPr>
          <w:p w14:paraId="485F67B1" w14:textId="6EAB8E79" w:rsidR="0023759E" w:rsidRDefault="0023759E" w:rsidP="00DB5E70">
            <w:pPr>
              <w:jc w:val="center"/>
            </w:pPr>
            <w:r>
              <w:t>Statement</w:t>
            </w:r>
          </w:p>
        </w:tc>
        <w:tc>
          <w:tcPr>
            <w:tcW w:w="1260" w:type="dxa"/>
            <w:shd w:val="clear" w:color="auto" w:fill="95B3D7" w:themeFill="accent1" w:themeFillTint="99"/>
          </w:tcPr>
          <w:p w14:paraId="17565436" w14:textId="5B2C322C" w:rsidR="0023759E" w:rsidRDefault="0023759E" w:rsidP="00DB5E70">
            <w:pPr>
              <w:jc w:val="center"/>
            </w:pPr>
            <w:r>
              <w:t>Yes or No</w:t>
            </w:r>
          </w:p>
        </w:tc>
        <w:tc>
          <w:tcPr>
            <w:tcW w:w="6115" w:type="dxa"/>
            <w:shd w:val="clear" w:color="auto" w:fill="95B3D7" w:themeFill="accent1" w:themeFillTint="99"/>
          </w:tcPr>
          <w:p w14:paraId="0F19BA5C" w14:textId="6CFF4065" w:rsidR="0023759E" w:rsidRDefault="0023759E" w:rsidP="00DB5E70">
            <w:pPr>
              <w:jc w:val="center"/>
            </w:pPr>
            <w:r>
              <w:t>Explain your thinking</w:t>
            </w:r>
          </w:p>
        </w:tc>
      </w:tr>
      <w:tr w:rsidR="0028115A" w14:paraId="65ADBFD4" w14:textId="77777777" w:rsidTr="00377D6E">
        <w:tc>
          <w:tcPr>
            <w:tcW w:w="3397" w:type="dxa"/>
          </w:tcPr>
          <w:p w14:paraId="62093989" w14:textId="43FFB231" w:rsidR="00435673" w:rsidRDefault="00377D6E" w:rsidP="00D418F2">
            <w:pPr>
              <w:pStyle w:val="ListParagraph"/>
              <w:numPr>
                <w:ilvl w:val="0"/>
                <w:numId w:val="7"/>
              </w:numPr>
            </w:pPr>
            <w:r>
              <w:t xml:space="preserve">One root of </w:t>
            </w:r>
            <m:oMath>
              <m:r>
                <w:rPr>
                  <w:rFonts w:ascii="Cambria Math" w:hAnsi="Cambria Math"/>
                </w:rPr>
                <m:t>f(x)</m:t>
              </m:r>
            </m:oMath>
            <w:r>
              <w:t xml:space="preserve"> is -4. </w:t>
            </w:r>
          </w:p>
          <w:p w14:paraId="6C0DC20D" w14:textId="5703F08C" w:rsidR="00435673" w:rsidRDefault="00435673" w:rsidP="00FC356F"/>
          <w:p w14:paraId="4D30158F" w14:textId="77777777" w:rsidR="00377D6E" w:rsidRDefault="00377D6E" w:rsidP="00FC356F"/>
          <w:p w14:paraId="26690149" w14:textId="6FA6C62E" w:rsidR="00D418F2" w:rsidRDefault="00D418F2" w:rsidP="00FC356F"/>
        </w:tc>
        <w:tc>
          <w:tcPr>
            <w:tcW w:w="1260" w:type="dxa"/>
          </w:tcPr>
          <w:p w14:paraId="43A010FA" w14:textId="77777777" w:rsidR="0023759E" w:rsidRDefault="0023759E" w:rsidP="00DB5E70"/>
        </w:tc>
        <w:tc>
          <w:tcPr>
            <w:tcW w:w="6115" w:type="dxa"/>
          </w:tcPr>
          <w:p w14:paraId="074B833F" w14:textId="65E95649" w:rsidR="0023759E" w:rsidRDefault="0023759E" w:rsidP="00DB5E70"/>
          <w:p w14:paraId="25631873" w14:textId="0B794754" w:rsidR="0023759E" w:rsidRDefault="0023759E" w:rsidP="00DB5E70"/>
        </w:tc>
      </w:tr>
      <w:tr w:rsidR="0028115A" w14:paraId="15086042" w14:textId="77777777" w:rsidTr="00377D6E">
        <w:tc>
          <w:tcPr>
            <w:tcW w:w="3397" w:type="dxa"/>
          </w:tcPr>
          <w:p w14:paraId="36FD9ED4" w14:textId="303D85C2" w:rsidR="00377D6E" w:rsidRDefault="00377D6E" w:rsidP="00377D6E">
            <w:pPr>
              <w:pStyle w:val="ListParagraph"/>
              <w:numPr>
                <w:ilvl w:val="0"/>
                <w:numId w:val="7"/>
              </w:numPr>
            </w:pPr>
            <w:r>
              <w:t xml:space="preserve">One root of </w:t>
            </w:r>
            <m:oMath>
              <m:r>
                <w:rPr>
                  <w:rFonts w:ascii="Cambria Math" w:hAnsi="Cambria Math"/>
                </w:rPr>
                <m:t>f(x)</m:t>
              </m:r>
            </m:oMath>
            <w:r>
              <w:t xml:space="preserve"> is </w:t>
            </w:r>
            <w:r>
              <w:t>29</w:t>
            </w:r>
            <w:r>
              <w:t xml:space="preserve">. </w:t>
            </w:r>
          </w:p>
          <w:p w14:paraId="4D422B9C" w14:textId="66E69561" w:rsidR="00435673" w:rsidRDefault="00435673" w:rsidP="00377D6E">
            <w:pPr>
              <w:pStyle w:val="ListParagraph"/>
            </w:pPr>
          </w:p>
          <w:p w14:paraId="2358CCE1" w14:textId="77777777" w:rsidR="00A82E9C" w:rsidRDefault="00A82E9C" w:rsidP="007C3D3B"/>
          <w:p w14:paraId="507075D1" w14:textId="77777777" w:rsidR="0028115A" w:rsidRDefault="0028115A" w:rsidP="007C3D3B"/>
          <w:p w14:paraId="2018F2CC" w14:textId="48B7DB9A" w:rsidR="00377D6E" w:rsidRDefault="00377D6E" w:rsidP="007C3D3B"/>
        </w:tc>
        <w:tc>
          <w:tcPr>
            <w:tcW w:w="1260" w:type="dxa"/>
          </w:tcPr>
          <w:p w14:paraId="26EC9A89" w14:textId="77777777" w:rsidR="0023759E" w:rsidRDefault="0023759E" w:rsidP="00DB5E70"/>
        </w:tc>
        <w:tc>
          <w:tcPr>
            <w:tcW w:w="6115" w:type="dxa"/>
          </w:tcPr>
          <w:p w14:paraId="74647A99" w14:textId="6EB81438" w:rsidR="0023759E" w:rsidRDefault="0023759E" w:rsidP="00DB5E70"/>
          <w:p w14:paraId="7827417D" w14:textId="77777777" w:rsidR="0023759E" w:rsidRDefault="0023759E" w:rsidP="00DB5E70"/>
        </w:tc>
      </w:tr>
      <w:tr w:rsidR="0028115A" w14:paraId="79DF123C" w14:textId="77777777" w:rsidTr="00377D6E">
        <w:tc>
          <w:tcPr>
            <w:tcW w:w="3397" w:type="dxa"/>
          </w:tcPr>
          <w:p w14:paraId="035A5499" w14:textId="7785F004" w:rsidR="00377D6E" w:rsidRDefault="00377D6E" w:rsidP="00377D6E">
            <w:pPr>
              <w:pStyle w:val="ListParagraph"/>
              <w:numPr>
                <w:ilvl w:val="0"/>
                <w:numId w:val="7"/>
              </w:numPr>
            </w:pPr>
            <w:r>
              <w:t>If</w:t>
            </w:r>
            <w:r>
              <w:t xml:space="preserve"> </w:t>
            </w:r>
            <m:oMath>
              <m:r>
                <w:rPr>
                  <w:rFonts w:ascii="Cambria Math" w:hAnsi="Cambria Math"/>
                </w:rPr>
                <m:t>f(x)</m:t>
              </m:r>
            </m:oMath>
            <w:r>
              <w:t xml:space="preserve"> is </w:t>
            </w:r>
            <w:r>
              <w:t>divided by g</w:t>
            </w:r>
            <m:oMath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 xml:space="preserve">, </m:t>
              </m:r>
            </m:oMath>
            <w:r>
              <w:t>the remainder is 29.</w:t>
            </w:r>
          </w:p>
          <w:p w14:paraId="70BD7B11" w14:textId="38392557" w:rsidR="00435673" w:rsidRDefault="00435673" w:rsidP="00377D6E">
            <w:pPr>
              <w:pStyle w:val="ListParagraph"/>
            </w:pPr>
          </w:p>
          <w:p w14:paraId="1981644F" w14:textId="77777777" w:rsidR="00435673" w:rsidRDefault="00435673" w:rsidP="007C3D3B"/>
          <w:p w14:paraId="694DF1B6" w14:textId="4F415C5E" w:rsidR="00A82E9C" w:rsidRDefault="00A82E9C" w:rsidP="007C3D3B"/>
        </w:tc>
        <w:tc>
          <w:tcPr>
            <w:tcW w:w="1260" w:type="dxa"/>
          </w:tcPr>
          <w:p w14:paraId="0D18E53F" w14:textId="77777777" w:rsidR="0023759E" w:rsidRDefault="0023759E" w:rsidP="00DB5E70"/>
        </w:tc>
        <w:tc>
          <w:tcPr>
            <w:tcW w:w="6115" w:type="dxa"/>
          </w:tcPr>
          <w:p w14:paraId="25BB4F6E" w14:textId="77777777" w:rsidR="0023759E" w:rsidRDefault="0023759E" w:rsidP="00DB5E70"/>
          <w:p w14:paraId="6E3ECA2D" w14:textId="6E21E782" w:rsidR="00EF5ACA" w:rsidRDefault="00EF5ACA" w:rsidP="00DB5E70"/>
        </w:tc>
      </w:tr>
      <w:tr w:rsidR="0028115A" w14:paraId="57C2A716" w14:textId="77777777" w:rsidTr="00377D6E">
        <w:tc>
          <w:tcPr>
            <w:tcW w:w="3397" w:type="dxa"/>
          </w:tcPr>
          <w:p w14:paraId="432C06EF" w14:textId="0DC8D528" w:rsidR="00435673" w:rsidRDefault="00377D6E" w:rsidP="00D418F2">
            <w:pPr>
              <w:pStyle w:val="ListParagraph"/>
              <w:numPr>
                <w:ilvl w:val="0"/>
                <w:numId w:val="7"/>
              </w:numPr>
            </w:pPr>
            <m:oMath>
              <m:r>
                <w:rPr>
                  <w:rFonts w:ascii="Cambria Math" w:hAnsi="Cambria Math"/>
                </w:rPr>
                <m:t>g</m:t>
              </m:r>
              <m:r>
                <w:rPr>
                  <w:rFonts w:ascii="Cambria Math" w:hAnsi="Cambria Math"/>
                </w:rPr>
                <m:t>(x)</m:t>
              </m:r>
            </m:oMath>
            <w:r>
              <w:t xml:space="preserve"> is a factor of </w:t>
            </w:r>
            <m:oMath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.</m:t>
              </m:r>
            </m:oMath>
          </w:p>
          <w:p w14:paraId="42524598" w14:textId="77777777" w:rsidR="00435673" w:rsidRDefault="00435673" w:rsidP="007C3D3B"/>
          <w:p w14:paraId="01A973DD" w14:textId="77777777" w:rsidR="00A82E9C" w:rsidRDefault="00A82E9C" w:rsidP="007C3D3B"/>
          <w:p w14:paraId="7B90D07A" w14:textId="77777777" w:rsidR="00377D6E" w:rsidRDefault="00377D6E" w:rsidP="007C3D3B"/>
          <w:p w14:paraId="71FF3717" w14:textId="5CCE90AB" w:rsidR="00377D6E" w:rsidRDefault="00377D6E" w:rsidP="007C3D3B"/>
        </w:tc>
        <w:tc>
          <w:tcPr>
            <w:tcW w:w="1260" w:type="dxa"/>
          </w:tcPr>
          <w:p w14:paraId="3F5CEAFE" w14:textId="77777777" w:rsidR="0023759E" w:rsidRDefault="0023759E" w:rsidP="00DB5E70"/>
        </w:tc>
        <w:tc>
          <w:tcPr>
            <w:tcW w:w="6115" w:type="dxa"/>
          </w:tcPr>
          <w:p w14:paraId="243832CF" w14:textId="77777777" w:rsidR="0023759E" w:rsidRDefault="0023759E" w:rsidP="00DB5E70"/>
          <w:p w14:paraId="66F17281" w14:textId="1DE2E357" w:rsidR="00EF5ACA" w:rsidRDefault="00EF5ACA" w:rsidP="00DB5E70"/>
        </w:tc>
      </w:tr>
      <w:tr w:rsidR="0028115A" w14:paraId="788556B8" w14:textId="77777777" w:rsidTr="00377D6E">
        <w:tc>
          <w:tcPr>
            <w:tcW w:w="3397" w:type="dxa"/>
          </w:tcPr>
          <w:p w14:paraId="43FD5624" w14:textId="4686A7CE" w:rsidR="00A1289D" w:rsidRDefault="00377D6E" w:rsidP="00D418F2">
            <w:pPr>
              <w:pStyle w:val="ListParagraph"/>
              <w:numPr>
                <w:ilvl w:val="0"/>
                <w:numId w:val="7"/>
              </w:numPr>
            </w:pPr>
            <m:oMath>
              <m:r>
                <w:rPr>
                  <w:rFonts w:ascii="Cambria Math" w:hAnsi="Cambria Math"/>
                </w:rPr>
                <m:t>g</m:t>
              </m:r>
              <m:r>
                <w:rPr>
                  <w:rFonts w:ascii="Cambria Math" w:hAnsi="Cambria Math"/>
                </w:rPr>
                <m:t>(x)</m:t>
              </m:r>
            </m:oMath>
            <w:r>
              <w:t xml:space="preserve"> is not a factor of </w:t>
            </w:r>
            <m:oMath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.</m:t>
              </m:r>
            </m:oMath>
          </w:p>
          <w:p w14:paraId="1EC7D4DC" w14:textId="77777777" w:rsidR="00A1289D" w:rsidRDefault="00A1289D" w:rsidP="00A1289D"/>
          <w:p w14:paraId="37CD85E0" w14:textId="77777777" w:rsidR="0028115A" w:rsidRDefault="0028115A" w:rsidP="00A1289D"/>
          <w:p w14:paraId="0D1375EC" w14:textId="7D9AD440" w:rsidR="00377D6E" w:rsidRDefault="00377D6E" w:rsidP="00A1289D">
            <w:bookmarkStart w:id="0" w:name="_GoBack"/>
            <w:bookmarkEnd w:id="0"/>
          </w:p>
        </w:tc>
        <w:tc>
          <w:tcPr>
            <w:tcW w:w="1260" w:type="dxa"/>
          </w:tcPr>
          <w:p w14:paraId="3E9F88FF" w14:textId="77777777" w:rsidR="00A1289D" w:rsidRDefault="00A1289D" w:rsidP="00DB5E70"/>
        </w:tc>
        <w:tc>
          <w:tcPr>
            <w:tcW w:w="6115" w:type="dxa"/>
          </w:tcPr>
          <w:p w14:paraId="09576333" w14:textId="77777777" w:rsidR="00A1289D" w:rsidRDefault="00A1289D" w:rsidP="00DB5E70"/>
        </w:tc>
      </w:tr>
    </w:tbl>
    <w:p w14:paraId="54EDCDE3" w14:textId="2501A8E4" w:rsidR="00606EC7" w:rsidRPr="001D5998" w:rsidRDefault="00DB5E70" w:rsidP="00F45CFE">
      <w:r w:rsidRPr="001D5998">
        <w:t xml:space="preserve">Source: </w:t>
      </w:r>
    </w:p>
    <w:p w14:paraId="34C266C7" w14:textId="77777777" w:rsidR="00D418F2" w:rsidRDefault="00D418F2" w:rsidP="00D418F2">
      <w:hyperlink r:id="rId8" w:history="1">
        <w:r>
          <w:rPr>
            <w:rStyle w:val="Hyperlink"/>
          </w:rPr>
          <w:t>https://assessmentresource.org/wp-content/uploads/2019/07/Integrated_Math_3_EOY_Item_Set.pdf</w:t>
        </w:r>
      </w:hyperlink>
    </w:p>
    <w:p w14:paraId="4BB8FF08" w14:textId="241901DB" w:rsidR="00F45CFE" w:rsidRPr="001D5998" w:rsidRDefault="00860F51" w:rsidP="00F45CFE">
      <w:r>
        <w:t>Integrated Math I</w:t>
      </w:r>
      <w:r w:rsidR="00D418F2">
        <w:t>II</w:t>
      </w:r>
      <w:r w:rsidR="001D5998" w:rsidRPr="001D5998">
        <w:t xml:space="preserve"> </w:t>
      </w:r>
      <w:r>
        <w:t xml:space="preserve">EOY, Spring 2015, </w:t>
      </w:r>
      <w:r w:rsidR="001D5998" w:rsidRPr="001D5998">
        <w:t xml:space="preserve">Item </w:t>
      </w:r>
      <w:r w:rsidR="00377D6E">
        <w:t>M40310</w:t>
      </w:r>
    </w:p>
    <w:sectPr w:rsidR="00F45CFE" w:rsidRPr="001D5998" w:rsidSect="00BA01E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C12DFF"/>
    <w:multiLevelType w:val="hybridMultilevel"/>
    <w:tmpl w:val="E06E583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FF46AD"/>
    <w:multiLevelType w:val="hybridMultilevel"/>
    <w:tmpl w:val="FFE46F4A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992BC2"/>
    <w:multiLevelType w:val="hybridMultilevel"/>
    <w:tmpl w:val="CFD603B8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4B61DE"/>
    <w:multiLevelType w:val="hybridMultilevel"/>
    <w:tmpl w:val="E06E583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B10170"/>
    <w:multiLevelType w:val="hybridMultilevel"/>
    <w:tmpl w:val="E06E583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64176B"/>
    <w:multiLevelType w:val="hybridMultilevel"/>
    <w:tmpl w:val="0598D094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7022EA"/>
    <w:multiLevelType w:val="hybridMultilevel"/>
    <w:tmpl w:val="64C2DE7C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6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NzAytjQ2NzAwMTVS0lEKTi0uzszPAykwrAUARFUV+SwAAAA="/>
  </w:docVars>
  <w:rsids>
    <w:rsidRoot w:val="00DB5E70"/>
    <w:rsid w:val="00005238"/>
    <w:rsid w:val="000712BA"/>
    <w:rsid w:val="000F524F"/>
    <w:rsid w:val="001D5998"/>
    <w:rsid w:val="002150DB"/>
    <w:rsid w:val="0023759E"/>
    <w:rsid w:val="00247678"/>
    <w:rsid w:val="0028115A"/>
    <w:rsid w:val="00357A43"/>
    <w:rsid w:val="00377D6E"/>
    <w:rsid w:val="00383C2A"/>
    <w:rsid w:val="003A5EC2"/>
    <w:rsid w:val="003E27C8"/>
    <w:rsid w:val="00435673"/>
    <w:rsid w:val="00514407"/>
    <w:rsid w:val="005552E4"/>
    <w:rsid w:val="005D5B5D"/>
    <w:rsid w:val="00606EC7"/>
    <w:rsid w:val="007653B2"/>
    <w:rsid w:val="007B2D78"/>
    <w:rsid w:val="007C3D3B"/>
    <w:rsid w:val="00846404"/>
    <w:rsid w:val="00860F51"/>
    <w:rsid w:val="008742AF"/>
    <w:rsid w:val="00972848"/>
    <w:rsid w:val="0098229B"/>
    <w:rsid w:val="00983976"/>
    <w:rsid w:val="00A1289D"/>
    <w:rsid w:val="00A82334"/>
    <w:rsid w:val="00A82E9C"/>
    <w:rsid w:val="00B05FF6"/>
    <w:rsid w:val="00B16EE8"/>
    <w:rsid w:val="00B761DD"/>
    <w:rsid w:val="00BA01E9"/>
    <w:rsid w:val="00C16BC1"/>
    <w:rsid w:val="00C535BA"/>
    <w:rsid w:val="00D418F2"/>
    <w:rsid w:val="00DA79D4"/>
    <w:rsid w:val="00DB5E70"/>
    <w:rsid w:val="00E14253"/>
    <w:rsid w:val="00E508FA"/>
    <w:rsid w:val="00EF5ACA"/>
    <w:rsid w:val="00F216CE"/>
    <w:rsid w:val="00F45CFE"/>
    <w:rsid w:val="00FC356F"/>
    <w:rsid w:val="00FC4EB5"/>
    <w:rsid w:val="00FF06F0"/>
    <w:rsid w:val="00FF7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446B1962-E23E-421F-93C1-E12390B3F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60F51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06EC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476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8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sessmentresource.org/wp-content/uploads/2019/07/Integrated_Math_3_EOY_Item_Set.pdf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11" ma:contentTypeDescription="Create a new document." ma:contentTypeScope="" ma:versionID="c3fb5317451b23e1632e08afc13aee6d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081774c1a43acb6f9b7df4158b092d26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6D88F1D-BF9B-403D-AA79-AD1D46AF9D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f2a743-6fc5-42d5-9f0e-28b74c72a557"/>
    <ds:schemaRef ds:uri="86b6acee-3643-4d55-8213-bbfe9180d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A71F86C-BF25-414D-951C-7980F2A012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889968-07B5-456A-AD2C-55CA05B12BC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4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Microsoft Office User</cp:lastModifiedBy>
  <cp:revision>2</cp:revision>
  <dcterms:created xsi:type="dcterms:W3CDTF">2019-10-24T20:18:00Z</dcterms:created>
  <dcterms:modified xsi:type="dcterms:W3CDTF">2019-10-24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